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4ED14" w14:textId="59458879" w:rsidR="00C10205" w:rsidRPr="00E02271" w:rsidRDefault="00AB68C1">
      <w:pPr>
        <w:rPr>
          <w:b/>
          <w:bCs/>
        </w:rPr>
      </w:pPr>
      <w:r w:rsidRPr="00E02271">
        <w:rPr>
          <w:b/>
          <w:bCs/>
        </w:rPr>
        <w:t>MGT382 Strategy and Corporate Governance</w:t>
      </w:r>
    </w:p>
    <w:p w14:paraId="0319769A" w14:textId="550776FF" w:rsidR="00AB68C1" w:rsidRPr="00E02271" w:rsidRDefault="00AB68C1">
      <w:pPr>
        <w:rPr>
          <w:b/>
          <w:bCs/>
        </w:rPr>
      </w:pPr>
      <w:r w:rsidRPr="00E02271">
        <w:rPr>
          <w:b/>
          <w:bCs/>
        </w:rPr>
        <w:t>Session 2023</w:t>
      </w:r>
      <w:r w:rsidR="00765124" w:rsidRPr="00E02271">
        <w:rPr>
          <w:b/>
          <w:bCs/>
        </w:rPr>
        <w:t>75</w:t>
      </w:r>
      <w:r w:rsidRPr="00E02271">
        <w:rPr>
          <w:b/>
          <w:bCs/>
        </w:rPr>
        <w:t>A</w:t>
      </w:r>
    </w:p>
    <w:p w14:paraId="4176084F" w14:textId="7ED643CF" w:rsidR="00AB68C1" w:rsidRDefault="00AB68C1">
      <w:pPr>
        <w:rPr>
          <w:b/>
          <w:bCs/>
        </w:rPr>
      </w:pPr>
      <w:r w:rsidRPr="00426D7C">
        <w:rPr>
          <w:b/>
          <w:bCs/>
        </w:rPr>
        <w:t>Additional Assessment</w:t>
      </w:r>
    </w:p>
    <w:p w14:paraId="7CF45E32" w14:textId="705D5984" w:rsidR="00E02271" w:rsidRDefault="00E02271">
      <w:pPr>
        <w:rPr>
          <w:b/>
          <w:bCs/>
        </w:rPr>
      </w:pPr>
      <w:r>
        <w:rPr>
          <w:b/>
          <w:bCs/>
        </w:rPr>
        <w:t xml:space="preserve">SUBMISSION METHOD: Email to </w:t>
      </w:r>
      <w:hyperlink r:id="rId5" w:history="1">
        <w:r w:rsidRPr="001C6A3F">
          <w:rPr>
            <w:rStyle w:val="Hyperlink"/>
            <w:b/>
            <w:bCs/>
          </w:rPr>
          <w:t>FOBJBS-Subject-Admin@csu.edu.au</w:t>
        </w:r>
      </w:hyperlink>
      <w:r>
        <w:rPr>
          <w:b/>
          <w:bCs/>
        </w:rPr>
        <w:t xml:space="preserve"> </w:t>
      </w:r>
    </w:p>
    <w:p w14:paraId="48402399" w14:textId="2B209082" w:rsidR="00E02271" w:rsidRPr="00426D7C" w:rsidRDefault="00E02271">
      <w:pPr>
        <w:rPr>
          <w:b/>
          <w:bCs/>
        </w:rPr>
      </w:pPr>
      <w:r>
        <w:rPr>
          <w:b/>
          <w:bCs/>
        </w:rPr>
        <w:t>DUE DATE: Friday, 29</w:t>
      </w:r>
      <w:r w:rsidRPr="00E02271">
        <w:rPr>
          <w:b/>
          <w:bCs/>
          <w:vertAlign w:val="superscript"/>
        </w:rPr>
        <w:t>th</w:t>
      </w:r>
      <w:r>
        <w:rPr>
          <w:b/>
          <w:bCs/>
        </w:rPr>
        <w:t xml:space="preserve"> December 2023</w:t>
      </w:r>
    </w:p>
    <w:p w14:paraId="75B3C380" w14:textId="27439E84" w:rsidR="00AB68C1" w:rsidRDefault="00AB68C1">
      <w:r>
        <w:t>Value: pass/fail</w:t>
      </w:r>
    </w:p>
    <w:p w14:paraId="6DB77ECA" w14:textId="633C0920" w:rsidR="00AB68C1" w:rsidRPr="00426D7C" w:rsidRDefault="00AB68C1">
      <w:pPr>
        <w:rPr>
          <w:u w:val="single"/>
        </w:rPr>
      </w:pPr>
      <w:r w:rsidRPr="00426D7C">
        <w:rPr>
          <w:u w:val="single"/>
        </w:rPr>
        <w:t>Task</w:t>
      </w:r>
    </w:p>
    <w:p w14:paraId="3AC87B08" w14:textId="3824C650" w:rsidR="00AB68C1" w:rsidRPr="00426D7C" w:rsidRDefault="00AB68C1" w:rsidP="00AB68C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426D7C">
        <w:rPr>
          <w:sz w:val="28"/>
          <w:szCs w:val="28"/>
        </w:rPr>
        <w:t xml:space="preserve">Choose one of the following industries to use as the focus of your paper: </w:t>
      </w:r>
    </w:p>
    <w:p w14:paraId="4F4DC2F7" w14:textId="2F71343E" w:rsidR="00AB68C1" w:rsidRPr="00426D7C" w:rsidRDefault="00AB68C1" w:rsidP="00AB68C1">
      <w:pPr>
        <w:pStyle w:val="ListParagraph"/>
        <w:rPr>
          <w:sz w:val="28"/>
          <w:szCs w:val="28"/>
        </w:rPr>
      </w:pPr>
      <w:r w:rsidRPr="00426D7C">
        <w:rPr>
          <w:sz w:val="28"/>
          <w:szCs w:val="28"/>
        </w:rPr>
        <w:t xml:space="preserve">• </w:t>
      </w:r>
      <w:r w:rsidR="00DA6EF4">
        <w:rPr>
          <w:sz w:val="28"/>
          <w:szCs w:val="28"/>
        </w:rPr>
        <w:t>electric vehicle</w:t>
      </w:r>
      <w:r w:rsidRPr="00426D7C">
        <w:rPr>
          <w:sz w:val="28"/>
          <w:szCs w:val="28"/>
        </w:rPr>
        <w:t xml:space="preserve"> industry in China </w:t>
      </w:r>
    </w:p>
    <w:p w14:paraId="50AB074D" w14:textId="7417F17A" w:rsidR="00AB68C1" w:rsidRPr="00426D7C" w:rsidRDefault="00AB68C1" w:rsidP="00AB68C1">
      <w:pPr>
        <w:pStyle w:val="ListParagraph"/>
        <w:rPr>
          <w:sz w:val="28"/>
          <w:szCs w:val="28"/>
        </w:rPr>
      </w:pPr>
      <w:r w:rsidRPr="00426D7C">
        <w:rPr>
          <w:sz w:val="28"/>
          <w:szCs w:val="28"/>
        </w:rPr>
        <w:t xml:space="preserve">• </w:t>
      </w:r>
      <w:r w:rsidR="00DA6EF4">
        <w:rPr>
          <w:sz w:val="28"/>
          <w:szCs w:val="28"/>
        </w:rPr>
        <w:t>higher education i</w:t>
      </w:r>
      <w:r w:rsidRPr="00426D7C">
        <w:rPr>
          <w:sz w:val="28"/>
          <w:szCs w:val="28"/>
        </w:rPr>
        <w:t xml:space="preserve">ndustry in China </w:t>
      </w:r>
    </w:p>
    <w:p w14:paraId="0CA12E96" w14:textId="4AF39821" w:rsidR="00AB68C1" w:rsidRPr="00DA6EF4" w:rsidRDefault="00AB68C1" w:rsidP="00DA6EF4">
      <w:pPr>
        <w:pStyle w:val="ListParagraph"/>
        <w:rPr>
          <w:sz w:val="28"/>
          <w:szCs w:val="28"/>
        </w:rPr>
      </w:pPr>
      <w:r w:rsidRPr="00426D7C">
        <w:rPr>
          <w:sz w:val="28"/>
          <w:szCs w:val="28"/>
        </w:rPr>
        <w:t xml:space="preserve">• </w:t>
      </w:r>
      <w:r w:rsidR="00DA6EF4">
        <w:rPr>
          <w:sz w:val="28"/>
          <w:szCs w:val="28"/>
        </w:rPr>
        <w:t>renewable energy</w:t>
      </w:r>
      <w:r w:rsidRPr="00426D7C">
        <w:rPr>
          <w:sz w:val="28"/>
          <w:szCs w:val="28"/>
        </w:rPr>
        <w:t xml:space="preserve"> industry in China</w:t>
      </w:r>
      <w:r w:rsidR="00DA6EF4">
        <w:rPr>
          <w:sz w:val="28"/>
          <w:szCs w:val="28"/>
        </w:rPr>
        <w:t xml:space="preserve"> - supply</w:t>
      </w:r>
      <w:r w:rsidRPr="00426D7C">
        <w:rPr>
          <w:sz w:val="28"/>
          <w:szCs w:val="28"/>
        </w:rPr>
        <w:t xml:space="preserve"> </w:t>
      </w:r>
      <w:r w:rsidR="00DA6EF4">
        <w:rPr>
          <w:sz w:val="28"/>
          <w:szCs w:val="28"/>
        </w:rPr>
        <w:t>(select one type of energy)</w:t>
      </w:r>
    </w:p>
    <w:p w14:paraId="6E944B73" w14:textId="77777777" w:rsidR="00AB68C1" w:rsidRPr="00426D7C" w:rsidRDefault="00AB68C1" w:rsidP="00AB68C1">
      <w:pPr>
        <w:pStyle w:val="ListParagraph"/>
        <w:rPr>
          <w:sz w:val="28"/>
          <w:szCs w:val="28"/>
        </w:rPr>
      </w:pPr>
      <w:r w:rsidRPr="00426D7C">
        <w:rPr>
          <w:sz w:val="28"/>
          <w:szCs w:val="28"/>
        </w:rPr>
        <w:t xml:space="preserve">• luxury watch industry in China </w:t>
      </w:r>
    </w:p>
    <w:p w14:paraId="00D2925A" w14:textId="77777777" w:rsidR="00AB68C1" w:rsidRPr="00426D7C" w:rsidRDefault="00AB68C1" w:rsidP="00AB68C1">
      <w:pPr>
        <w:rPr>
          <w:sz w:val="28"/>
          <w:szCs w:val="28"/>
        </w:rPr>
      </w:pPr>
      <w:r w:rsidRPr="00426D7C">
        <w:rPr>
          <w:sz w:val="28"/>
          <w:szCs w:val="28"/>
        </w:rPr>
        <w:t xml:space="preserve">2. Assess your chosen industry based on the following aspects of their external and competitive environment: </w:t>
      </w:r>
    </w:p>
    <w:p w14:paraId="5C93E129" w14:textId="77777777" w:rsidR="00AB68C1" w:rsidRPr="00426D7C" w:rsidRDefault="00AB68C1" w:rsidP="00AB68C1">
      <w:pPr>
        <w:rPr>
          <w:sz w:val="28"/>
          <w:szCs w:val="28"/>
        </w:rPr>
      </w:pPr>
      <w:r w:rsidRPr="00426D7C">
        <w:rPr>
          <w:sz w:val="28"/>
          <w:szCs w:val="28"/>
        </w:rPr>
        <w:t xml:space="preserve">a) assess the industry's competitive forces by applying the Five Forces Model of Competition; </w:t>
      </w:r>
    </w:p>
    <w:p w14:paraId="01841FD9" w14:textId="77777777" w:rsidR="00AB68C1" w:rsidRPr="00426D7C" w:rsidRDefault="00AB68C1" w:rsidP="00AB68C1">
      <w:pPr>
        <w:rPr>
          <w:sz w:val="28"/>
          <w:szCs w:val="28"/>
        </w:rPr>
      </w:pPr>
      <w:r w:rsidRPr="00426D7C">
        <w:rPr>
          <w:sz w:val="28"/>
          <w:szCs w:val="28"/>
        </w:rPr>
        <w:t xml:space="preserve">b) identify the industry's driving forces of change, and assess the impact they will have on the industry; </w:t>
      </w:r>
    </w:p>
    <w:p w14:paraId="0CA0A0F2" w14:textId="77777777" w:rsidR="00AB68C1" w:rsidRPr="00426D7C" w:rsidRDefault="00AB68C1" w:rsidP="00AB68C1">
      <w:pPr>
        <w:rPr>
          <w:sz w:val="28"/>
          <w:szCs w:val="28"/>
        </w:rPr>
      </w:pPr>
      <w:r w:rsidRPr="00426D7C">
        <w:rPr>
          <w:sz w:val="28"/>
          <w:szCs w:val="28"/>
        </w:rPr>
        <w:t xml:space="preserve">c) based on the above information, what assessment can be made about the future attractiveness of the industry (does it look profitable or unprofitable)? </w:t>
      </w:r>
    </w:p>
    <w:p w14:paraId="04BC12AA" w14:textId="6E994FD6" w:rsidR="00AB68C1" w:rsidRDefault="00AB68C1" w:rsidP="00AB68C1">
      <w:pPr>
        <w:rPr>
          <w:sz w:val="28"/>
          <w:szCs w:val="28"/>
        </w:rPr>
      </w:pPr>
      <w:r w:rsidRPr="00426D7C">
        <w:rPr>
          <w:sz w:val="28"/>
          <w:szCs w:val="28"/>
        </w:rPr>
        <w:t xml:space="preserve">Students should use chapter 3 of the textbook as the starting point for their research. </w:t>
      </w:r>
      <w:r w:rsidRPr="00DA6EF4">
        <w:rPr>
          <w:b/>
          <w:bCs/>
          <w:sz w:val="28"/>
          <w:szCs w:val="28"/>
          <w:u w:val="single"/>
        </w:rPr>
        <w:t>You must use 10 information sources to support your discussion</w:t>
      </w:r>
      <w:r w:rsidRPr="00DA6EF4">
        <w:rPr>
          <w:b/>
          <w:bCs/>
          <w:sz w:val="28"/>
          <w:szCs w:val="28"/>
        </w:rPr>
        <w:t>,</w:t>
      </w:r>
      <w:r w:rsidRPr="00426D7C">
        <w:rPr>
          <w:sz w:val="28"/>
          <w:szCs w:val="28"/>
        </w:rPr>
        <w:t xml:space="preserve"> such as journal articles, textbooks, websites, or newspaper and media articles. Each information source used must be referenced correctly in the body of the paper, and in a </w:t>
      </w:r>
      <w:proofErr w:type="gramStart"/>
      <w:r w:rsidR="00426D7C" w:rsidRPr="00426D7C">
        <w:rPr>
          <w:sz w:val="28"/>
          <w:szCs w:val="28"/>
        </w:rPr>
        <w:t>reference</w:t>
      </w:r>
      <w:proofErr w:type="gramEnd"/>
      <w:r w:rsidR="00426D7C">
        <w:rPr>
          <w:sz w:val="28"/>
          <w:szCs w:val="28"/>
        </w:rPr>
        <w:t xml:space="preserve"> </w:t>
      </w:r>
      <w:r w:rsidRPr="00426D7C">
        <w:rPr>
          <w:sz w:val="28"/>
          <w:szCs w:val="28"/>
        </w:rPr>
        <w:t>list using APA7th referencing style.</w:t>
      </w:r>
    </w:p>
    <w:p w14:paraId="36B7BE67" w14:textId="77777777" w:rsidR="00426D7C" w:rsidRDefault="00426D7C" w:rsidP="00AB68C1">
      <w:pPr>
        <w:rPr>
          <w:sz w:val="28"/>
          <w:szCs w:val="28"/>
        </w:rPr>
      </w:pPr>
    </w:p>
    <w:p w14:paraId="07AEDDCA" w14:textId="77777777" w:rsidR="00426D7C" w:rsidRDefault="00426D7C" w:rsidP="00AB68C1">
      <w:pPr>
        <w:rPr>
          <w:sz w:val="28"/>
          <w:szCs w:val="28"/>
        </w:rPr>
      </w:pPr>
    </w:p>
    <w:p w14:paraId="5EDAA8EC" w14:textId="77777777" w:rsidR="00426D7C" w:rsidRPr="00426D7C" w:rsidRDefault="00426D7C" w:rsidP="00AB68C1">
      <w:pPr>
        <w:rPr>
          <w:sz w:val="28"/>
          <w:szCs w:val="28"/>
        </w:rPr>
      </w:pPr>
    </w:p>
    <w:p w14:paraId="6043572D" w14:textId="77777777" w:rsidR="00AB68C1" w:rsidRPr="00426D7C" w:rsidRDefault="00AB68C1" w:rsidP="00AB68C1">
      <w:pPr>
        <w:rPr>
          <w:sz w:val="28"/>
          <w:szCs w:val="28"/>
        </w:rPr>
      </w:pPr>
    </w:p>
    <w:p w14:paraId="124382ED" w14:textId="55293262" w:rsidR="00AB68C1" w:rsidRDefault="00AB68C1" w:rsidP="00AB68C1">
      <w:r>
        <w:rPr>
          <w:noProof/>
        </w:rPr>
        <w:drawing>
          <wp:inline distT="0" distB="0" distL="0" distR="0" wp14:anchorId="287EC86C" wp14:editId="6F3080E7">
            <wp:extent cx="5731510" cy="1475105"/>
            <wp:effectExtent l="0" t="0" r="2540" b="0"/>
            <wp:docPr id="604914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91452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FFC65" w14:textId="28382B95" w:rsidR="00AB68C1" w:rsidRDefault="00AB68C1">
      <w:r>
        <w:rPr>
          <w:noProof/>
        </w:rPr>
        <w:drawing>
          <wp:inline distT="0" distB="0" distL="0" distR="0" wp14:anchorId="0DECCE65" wp14:editId="4E2EE57C">
            <wp:extent cx="5731510" cy="1649730"/>
            <wp:effectExtent l="0" t="0" r="2540" b="7620"/>
            <wp:docPr id="1853049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04943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2D11D" w14:textId="280BD4FA" w:rsidR="00AB68C1" w:rsidRDefault="00AB68C1">
      <w:r>
        <w:rPr>
          <w:noProof/>
        </w:rPr>
        <w:drawing>
          <wp:inline distT="0" distB="0" distL="0" distR="0" wp14:anchorId="68F63E8E" wp14:editId="2195EEB3">
            <wp:extent cx="5731510" cy="2826385"/>
            <wp:effectExtent l="0" t="0" r="2540" b="0"/>
            <wp:docPr id="996557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55758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434D" w14:textId="03545A97" w:rsidR="00AB68C1" w:rsidRDefault="00AB68C1">
      <w:r>
        <w:rPr>
          <w:noProof/>
        </w:rPr>
        <w:drawing>
          <wp:inline distT="0" distB="0" distL="0" distR="0" wp14:anchorId="5623F8B1" wp14:editId="48637FEC">
            <wp:extent cx="5731510" cy="817880"/>
            <wp:effectExtent l="0" t="0" r="2540" b="1270"/>
            <wp:docPr id="2023861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86125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99A98" w14:textId="5CD1FB7C" w:rsidR="00AB68C1" w:rsidRDefault="00AB68C1">
      <w:r>
        <w:rPr>
          <w:noProof/>
        </w:rPr>
        <w:drawing>
          <wp:inline distT="0" distB="0" distL="0" distR="0" wp14:anchorId="7EA9AD18" wp14:editId="1031AEBA">
            <wp:extent cx="5731510" cy="2446655"/>
            <wp:effectExtent l="0" t="0" r="2540" b="0"/>
            <wp:docPr id="1080315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31510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72292" w14:textId="3E8C694D" w:rsidR="00AB68C1" w:rsidRDefault="00AB68C1">
      <w:r>
        <w:rPr>
          <w:noProof/>
        </w:rPr>
        <w:drawing>
          <wp:inline distT="0" distB="0" distL="0" distR="0" wp14:anchorId="2BB080B9" wp14:editId="3BC22B5B">
            <wp:extent cx="5731510" cy="1038860"/>
            <wp:effectExtent l="0" t="0" r="2540" b="8890"/>
            <wp:docPr id="107915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1532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7D3EA" w14:textId="1E05ADA9" w:rsidR="00AB68C1" w:rsidRDefault="00AB68C1">
      <w:r>
        <w:rPr>
          <w:noProof/>
        </w:rPr>
        <w:drawing>
          <wp:inline distT="0" distB="0" distL="0" distR="0" wp14:anchorId="5AE4003D" wp14:editId="2701F3A4">
            <wp:extent cx="5731510" cy="1022350"/>
            <wp:effectExtent l="0" t="0" r="2540" b="6350"/>
            <wp:docPr id="887306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3067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D9F5" w14:textId="3041B508" w:rsidR="00AB68C1" w:rsidRDefault="00AB68C1">
      <w:r>
        <w:rPr>
          <w:noProof/>
        </w:rPr>
        <w:drawing>
          <wp:inline distT="0" distB="0" distL="0" distR="0" wp14:anchorId="63CAC042" wp14:editId="397B12FF">
            <wp:extent cx="5731510" cy="2622550"/>
            <wp:effectExtent l="0" t="0" r="2540" b="6350"/>
            <wp:docPr id="1260155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1554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7EFF1" w14:textId="77568A72" w:rsidR="00AB68C1" w:rsidRDefault="00AB68C1">
      <w:r>
        <w:rPr>
          <w:noProof/>
        </w:rPr>
        <w:drawing>
          <wp:inline distT="0" distB="0" distL="0" distR="0" wp14:anchorId="4E0A30DF" wp14:editId="605256B7">
            <wp:extent cx="5731510" cy="1309370"/>
            <wp:effectExtent l="0" t="0" r="2540" b="5080"/>
            <wp:docPr id="1827945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94573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B7ECD" w14:textId="77777777" w:rsidR="00AB68C1" w:rsidRDefault="00AB68C1"/>
    <w:sectPr w:rsidR="00AB6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D71491"/>
    <w:multiLevelType w:val="hybridMultilevel"/>
    <w:tmpl w:val="4C8E3B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6755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tzA0NzM3sTQ0MTZS0lEKTi0uzszPAykwqgUASFVohiwAAAA="/>
  </w:docVars>
  <w:rsids>
    <w:rsidRoot w:val="00AB68C1"/>
    <w:rsid w:val="0002772E"/>
    <w:rsid w:val="00426D7C"/>
    <w:rsid w:val="0050390A"/>
    <w:rsid w:val="00765124"/>
    <w:rsid w:val="00AB68C1"/>
    <w:rsid w:val="00C10205"/>
    <w:rsid w:val="00DA6EF4"/>
    <w:rsid w:val="00E02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F97B8"/>
  <w15:chartTrackingRefBased/>
  <w15:docId w15:val="{DF601F3A-6D51-4BB9-9400-542024B5E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68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2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22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FOBJBS-Subject-Admin@csu.edu.au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5</Words>
  <Characters>1171</Characters>
  <Application>Microsoft Office Word</Application>
  <DocSecurity>0</DocSecurity>
  <Lines>9</Lines>
  <Paragraphs>2</Paragraphs>
  <ScaleCrop>false</ScaleCrop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gunasekara</dc:creator>
  <cp:keywords/>
  <dc:description/>
  <cp:lastModifiedBy>Thornton, Megan</cp:lastModifiedBy>
  <cp:revision>3</cp:revision>
  <dcterms:created xsi:type="dcterms:W3CDTF">2023-12-05T01:49:00Z</dcterms:created>
  <dcterms:modified xsi:type="dcterms:W3CDTF">2023-12-07T00:52:00Z</dcterms:modified>
</cp:coreProperties>
</file>